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221605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2216058"/>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c53b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